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27F49" w14:textId="77777777" w:rsidR="00F05FC8" w:rsidRPr="00DC6927" w:rsidRDefault="00F05FC8" w:rsidP="00F05FC8">
      <w:pPr>
        <w:tabs>
          <w:tab w:val="left" w:pos="3735"/>
        </w:tabs>
        <w:bidi/>
        <w:ind w:left="65"/>
        <w:jc w:val="center"/>
        <w:rPr>
          <w:rFonts w:cs="Faruma"/>
          <w:sz w:val="72"/>
          <w:szCs w:val="72"/>
          <w:rtl/>
          <w:lang w:bidi="dv-MV"/>
        </w:rPr>
      </w:pPr>
      <w:r w:rsidRPr="00DC6927">
        <w:rPr>
          <w:rFonts w:ascii="A_Bismillah" w:hAnsi="A_Bismillah" w:cs="Faruma"/>
          <w:sz w:val="72"/>
          <w:szCs w:val="72"/>
          <w:lang w:val="en-US"/>
        </w:rPr>
        <w:t>a</w:t>
      </w:r>
    </w:p>
    <w:p w14:paraId="59F9D11C" w14:textId="77777777" w:rsidR="00F05FC8" w:rsidRPr="00DC6927" w:rsidRDefault="00F05FC8" w:rsidP="00F05FC8">
      <w:pPr>
        <w:tabs>
          <w:tab w:val="left" w:pos="3735"/>
        </w:tabs>
        <w:bidi/>
        <w:ind w:left="65"/>
        <w:jc w:val="center"/>
        <w:rPr>
          <w:rFonts w:cs="Faruma"/>
          <w:sz w:val="22"/>
          <w:szCs w:val="22"/>
          <w:rtl/>
          <w:lang w:bidi="dv-MV"/>
        </w:rPr>
      </w:pPr>
    </w:p>
    <w:p w14:paraId="5FD804D9" w14:textId="77777777" w:rsidR="00F05FC8" w:rsidRPr="00DC6927" w:rsidRDefault="00F05FC8" w:rsidP="00F05FC8">
      <w:pPr>
        <w:bidi/>
        <w:ind w:left="65"/>
        <w:jc w:val="center"/>
        <w:rPr>
          <w:rFonts w:cs="Faruma"/>
          <w:sz w:val="36"/>
          <w:szCs w:val="36"/>
          <w:rtl/>
          <w:lang w:bidi="dv-MV"/>
        </w:rPr>
      </w:pPr>
      <w:r w:rsidRPr="00DC6927">
        <w:rPr>
          <w:rFonts w:cs="Faruma" w:hint="cs"/>
          <w:sz w:val="36"/>
          <w:szCs w:val="36"/>
          <w:rtl/>
          <w:lang w:bidi="dv-MV"/>
        </w:rPr>
        <w:t>ބީލަން ފޯރމް</w:t>
      </w:r>
    </w:p>
    <w:p w14:paraId="7D3EE553" w14:textId="788BA1F2" w:rsidR="00F05FC8" w:rsidRPr="009E3C22" w:rsidRDefault="007A0B98" w:rsidP="0002138D">
      <w:pPr>
        <w:tabs>
          <w:tab w:val="left" w:pos="1505"/>
        </w:tabs>
        <w:bidi/>
        <w:spacing w:before="120" w:line="240" w:lineRule="atLeast"/>
        <w:jc w:val="both"/>
        <w:rPr>
          <w:rFonts w:ascii="Dhivehi" w:hAnsi="Dhivehi" w:cs="Dhivehi"/>
          <w:rtl/>
          <w:lang w:bidi="dv-MV"/>
        </w:rPr>
      </w:pPr>
      <w:r w:rsidRPr="00DC6927">
        <w:rPr>
          <w:rFonts w:cs="Faruma" w:hint="cs"/>
          <w:rtl/>
          <w:lang w:bidi="dv-MV"/>
        </w:rPr>
        <w:tab/>
      </w:r>
      <w:r w:rsidR="0017053A">
        <w:rPr>
          <w:rFonts w:cs="Faruma" w:hint="cs"/>
          <w:rtl/>
          <w:lang w:bidi="dv-MV"/>
        </w:rPr>
        <w:t xml:space="preserve">އއ. ފެރިދޫ </w:t>
      </w:r>
      <w:r w:rsidR="00BC2724" w:rsidRPr="009E3C22">
        <w:rPr>
          <w:rFonts w:ascii="Dhivehi" w:hAnsi="Dhivehi" w:cs="Dhivehi"/>
          <w:rtl/>
          <w:lang w:bidi="dv-MV"/>
        </w:rPr>
        <w:t>ކައުންސިލްގެ ރައީސަށް.</w:t>
      </w:r>
    </w:p>
    <w:p w14:paraId="70F0A1F4" w14:textId="77777777" w:rsidR="00D4478D" w:rsidRPr="009E3C22" w:rsidRDefault="00D4478D" w:rsidP="00D4478D">
      <w:pPr>
        <w:tabs>
          <w:tab w:val="left" w:pos="1505"/>
        </w:tabs>
        <w:bidi/>
        <w:spacing w:before="120" w:line="240" w:lineRule="atLeast"/>
        <w:jc w:val="both"/>
        <w:rPr>
          <w:rFonts w:ascii="Dhivehi" w:hAnsi="Dhivehi" w:cs="Dhivehi"/>
          <w:rtl/>
          <w:lang w:bidi="dv-MV"/>
        </w:rPr>
      </w:pPr>
    </w:p>
    <w:p w14:paraId="2AB4984D" w14:textId="5EF3F7CE" w:rsidR="005C247C" w:rsidRPr="005C247C" w:rsidRDefault="00F05FC8" w:rsidP="00607E54">
      <w:pPr>
        <w:keepLines/>
        <w:bidi/>
        <w:ind w:left="180" w:firstLine="27"/>
        <w:outlineLvl w:val="0"/>
        <w:rPr>
          <w:rFonts w:ascii="Dhivehi" w:hAnsi="Dhivehi" w:cs="Dhivehi" w:hint="cs"/>
          <w:sz w:val="28"/>
          <w:szCs w:val="28"/>
          <w:u w:val="single"/>
          <w:rtl/>
          <w:lang w:bidi="dv-MV"/>
        </w:rPr>
      </w:pPr>
      <w:r w:rsidRPr="005C247C">
        <w:rPr>
          <w:rFonts w:ascii="Dhivehi" w:hAnsi="Dhivehi" w:cs="Dhivehi"/>
          <w:sz w:val="28"/>
          <w:szCs w:val="28"/>
          <w:u w:val="single"/>
          <w:rtl/>
          <w:lang w:bidi="dv-MV"/>
        </w:rPr>
        <w:t>ޕްރޮޖެކްޓުގެ ނަން:</w:t>
      </w:r>
      <w:r w:rsidR="00CB49B8" w:rsidRPr="005C247C">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އއ</w:t>
      </w:r>
      <w:r w:rsidR="00607E54" w:rsidRPr="00607E54">
        <w:rPr>
          <w:rFonts w:ascii="Dhivehi" w:hAnsi="Dhivehi" w:cs="Dhivehi"/>
          <w:color w:val="FF0000"/>
          <w:sz w:val="28"/>
          <w:szCs w:val="28"/>
          <w:u w:val="single"/>
          <w:rtl/>
          <w:lang w:bidi="dv-MV"/>
        </w:rPr>
        <w:t>.</w:t>
      </w:r>
      <w:r w:rsidR="00607E54" w:rsidRPr="00607E54">
        <w:rPr>
          <w:rFonts w:ascii="Dhivehi" w:hAnsi="Dhivehi" w:cs="Dhivehi" w:hint="cs"/>
          <w:color w:val="FF0000"/>
          <w:sz w:val="28"/>
          <w:szCs w:val="28"/>
          <w:u w:val="single"/>
          <w:rtl/>
          <w:lang w:bidi="dv-MV"/>
        </w:rPr>
        <w:t>ފެރިދޫ</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ކައުންސިލްގެ</w:t>
      </w:r>
      <w:r w:rsidR="00607E54" w:rsidRPr="00607E54">
        <w:rPr>
          <w:rFonts w:ascii="Dhivehi" w:hAnsi="Dhivehi" w:cs="Dhivehi"/>
          <w:color w:val="FF0000"/>
          <w:sz w:val="28"/>
          <w:szCs w:val="28"/>
          <w:u w:val="single"/>
          <w:rtl/>
          <w:lang w:bidi="dv-MV"/>
        </w:rPr>
        <w:t xml:space="preserve"> 5 </w:t>
      </w:r>
      <w:r w:rsidR="00607E54" w:rsidRPr="00607E54">
        <w:rPr>
          <w:rFonts w:ascii="Dhivehi" w:hAnsi="Dhivehi" w:cs="Dhivehi" w:hint="cs"/>
          <w:color w:val="FF0000"/>
          <w:sz w:val="28"/>
          <w:szCs w:val="28"/>
          <w:u w:val="single"/>
          <w:rtl/>
          <w:lang w:bidi="dv-MV"/>
        </w:rPr>
        <w:t>ވަނަ</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ދައުރަށް</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ހޮވިފައިވާ</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މެންބަރުން</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ހުވާކުރުމާއި</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އަދި</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އ</w:t>
      </w:r>
      <w:r w:rsidR="00607E54" w:rsidRPr="00607E54">
        <w:rPr>
          <w:rFonts w:ascii="Dhivehi" w:hAnsi="Dhivehi" w:cs="Dhivehi"/>
          <w:color w:val="FF0000"/>
          <w:sz w:val="28"/>
          <w:szCs w:val="28"/>
          <w:u w:val="single"/>
          <w:rtl/>
          <w:lang w:bidi="dv-MV"/>
        </w:rPr>
        <w:t>.</w:t>
      </w:r>
      <w:r w:rsidR="00607E54" w:rsidRPr="00607E54">
        <w:rPr>
          <w:rFonts w:ascii="Dhivehi" w:hAnsi="Dhivehi" w:cs="Dhivehi" w:hint="cs"/>
          <w:color w:val="FF0000"/>
          <w:sz w:val="28"/>
          <w:szCs w:val="28"/>
          <w:u w:val="single"/>
          <w:rtl/>
          <w:lang w:bidi="dv-MV"/>
        </w:rPr>
        <w:t>ތ</w:t>
      </w:r>
      <w:r w:rsidR="00607E54" w:rsidRPr="00607E54">
        <w:rPr>
          <w:rFonts w:ascii="Dhivehi" w:hAnsi="Dhivehi" w:cs="Dhivehi"/>
          <w:color w:val="FF0000"/>
          <w:sz w:val="28"/>
          <w:szCs w:val="28"/>
          <w:u w:val="single"/>
          <w:rtl/>
          <w:lang w:bidi="dv-MV"/>
        </w:rPr>
        <w:t>.</w:t>
      </w:r>
      <w:r w:rsidR="00607E54" w:rsidRPr="00607E54">
        <w:rPr>
          <w:rFonts w:ascii="Dhivehi" w:hAnsi="Dhivehi" w:cs="Dhivehi" w:hint="cs"/>
          <w:color w:val="FF0000"/>
          <w:sz w:val="28"/>
          <w:szCs w:val="28"/>
          <w:u w:val="single"/>
          <w:rtl/>
          <w:lang w:bidi="dv-MV"/>
        </w:rPr>
        <w:t>މ</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ކޮމެޓީގެ</w:t>
      </w:r>
      <w:r w:rsidR="00607E54" w:rsidRPr="00607E54">
        <w:rPr>
          <w:rFonts w:ascii="Dhivehi" w:hAnsi="Dhivehi" w:cs="Dhivehi"/>
          <w:color w:val="FF0000"/>
          <w:sz w:val="28"/>
          <w:szCs w:val="28"/>
          <w:u w:val="single"/>
          <w:rtl/>
          <w:lang w:bidi="dv-MV"/>
        </w:rPr>
        <w:t xml:space="preserve"> 2 </w:t>
      </w:r>
      <w:r w:rsidR="00607E54" w:rsidRPr="00607E54">
        <w:rPr>
          <w:rFonts w:ascii="Dhivehi" w:hAnsi="Dhivehi" w:cs="Dhivehi" w:hint="cs"/>
          <w:color w:val="FF0000"/>
          <w:sz w:val="28"/>
          <w:szCs w:val="28"/>
          <w:u w:val="single"/>
          <w:rtl/>
          <w:lang w:bidi="dv-MV"/>
        </w:rPr>
        <w:t>ވަނަ</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ދައުރަށް</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ހޮވިފައިވާ</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މެންބަރުން</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ހުވާގެ</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އިޤްރާރުގައި</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ސޮއިކުރުމުގެ</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ރަސްމިއްޔާތުގެ</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ސައުންޑް،</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ލައިޓިންގ</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އަދި</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އިވެންޓް</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ސެޓަޕް</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ތައްޔާރުކޮށްދޭނެ</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ފަރާތެއް</w:t>
      </w:r>
      <w:r w:rsidR="00607E54" w:rsidRPr="00607E54">
        <w:rPr>
          <w:rFonts w:ascii="Dhivehi" w:hAnsi="Dhivehi" w:cs="Dhivehi"/>
          <w:color w:val="FF0000"/>
          <w:sz w:val="28"/>
          <w:szCs w:val="28"/>
          <w:u w:val="single"/>
          <w:rtl/>
          <w:lang w:bidi="dv-MV"/>
        </w:rPr>
        <w:t xml:space="preserve"> </w:t>
      </w:r>
      <w:r w:rsidR="00607E54" w:rsidRPr="00607E54">
        <w:rPr>
          <w:rFonts w:ascii="Dhivehi" w:hAnsi="Dhivehi" w:cs="Dhivehi" w:hint="cs"/>
          <w:color w:val="FF0000"/>
          <w:sz w:val="28"/>
          <w:szCs w:val="28"/>
          <w:u w:val="single"/>
          <w:rtl/>
          <w:lang w:bidi="dv-MV"/>
        </w:rPr>
        <w:t>ހޯދ</w:t>
      </w:r>
      <w:r w:rsidR="00607E54">
        <w:rPr>
          <w:rFonts w:ascii="Dhivehi" w:hAnsi="Dhivehi" w:cs="Dhivehi" w:hint="cs"/>
          <w:color w:val="FF0000"/>
          <w:sz w:val="28"/>
          <w:szCs w:val="28"/>
          <w:u w:val="single"/>
          <w:rtl/>
          <w:lang w:bidi="dv-MV"/>
        </w:rPr>
        <w:t>ުމަށް</w:t>
      </w:r>
    </w:p>
    <w:p w14:paraId="5A81F0C5" w14:textId="0EB0AB9E" w:rsidR="00885F99" w:rsidRPr="00C0004E" w:rsidRDefault="00885F99" w:rsidP="005C247C">
      <w:pPr>
        <w:bidi/>
        <w:spacing w:before="120" w:line="240" w:lineRule="atLeast"/>
        <w:jc w:val="both"/>
        <w:rPr>
          <w:rFonts w:ascii="Dhivehi" w:hAnsi="Dhivehi" w:cs="Dhivehi"/>
          <w:color w:val="FF0000"/>
          <w:sz w:val="28"/>
          <w:szCs w:val="28"/>
          <w:u w:val="single"/>
          <w:rtl/>
          <w:lang w:bidi="dv-MV"/>
        </w:rPr>
      </w:pPr>
    </w:p>
    <w:p w14:paraId="45FE9B65" w14:textId="6554F932" w:rsidR="00F05FC8" w:rsidRPr="009E3C22" w:rsidRDefault="00EB48B0" w:rsidP="00607E54">
      <w:pPr>
        <w:bidi/>
        <w:spacing w:before="240"/>
        <w:jc w:val="both"/>
        <w:rPr>
          <w:rFonts w:ascii="Dhivehi" w:hAnsi="Dhivehi" w:cs="Dhivehi"/>
          <w:lang w:bidi="dv-MV"/>
        </w:rPr>
      </w:pPr>
      <w:r>
        <w:rPr>
          <w:rFonts w:ascii="Dhivehi" w:hAnsi="Dhivehi" w:cs="Dhivehi" w:hint="cs"/>
          <w:rtl/>
          <w:lang w:bidi="dv-MV"/>
        </w:rPr>
        <w:t>އަރިއަތޮޅު އުތުރުބުރީ ފެރިދޫ ކައުންސިލް</w:t>
      </w:r>
      <w:r w:rsidR="00F05FC8" w:rsidRPr="009E3C22">
        <w:rPr>
          <w:rFonts w:ascii="Dhivehi" w:hAnsi="Dhivehi" w:cs="Dhivehi"/>
          <w:rtl/>
          <w:lang w:bidi="dv-MV"/>
        </w:rPr>
        <w:t xml:space="preserve"> ގެ ފަރާތުން </w:t>
      </w:r>
      <w:r w:rsidR="00140A7D" w:rsidRPr="005C247C">
        <w:rPr>
          <w:rFonts w:ascii="Dhivehi" w:hAnsi="Dhivehi" w:cs="Dhivehi"/>
          <w:color w:val="FF0000"/>
          <w:u w:val="single"/>
          <w:rtl/>
          <w:lang w:bidi="dv-MV"/>
        </w:rPr>
        <w:t>މަތީ</w:t>
      </w:r>
      <w:r w:rsidR="006B69CC" w:rsidRPr="005C247C">
        <w:rPr>
          <w:rFonts w:ascii="Dhivehi" w:hAnsi="Dhivehi" w:cs="Dhivehi"/>
          <w:color w:val="FF0000"/>
          <w:u w:val="single"/>
          <w:rtl/>
          <w:lang w:bidi="dv-MV"/>
        </w:rPr>
        <w:t xml:space="preserve">ގައި ދެންނެވިފައިވާ </w:t>
      </w:r>
      <w:r w:rsidR="00607E54">
        <w:rPr>
          <w:rFonts w:ascii="Cambria" w:hAnsi="Cambria" w:cs="Dhivehi" w:hint="cs"/>
          <w:color w:val="FF0000"/>
          <w:u w:val="single"/>
          <w:rtl/>
          <w:lang w:bidi="dv-MV"/>
        </w:rPr>
        <w:t xml:space="preserve">ރަސްމިއްޔާތުގެ </w:t>
      </w:r>
      <w:bookmarkStart w:id="0" w:name="_GoBack"/>
      <w:bookmarkEnd w:id="0"/>
      <w:r w:rsidR="00A562D3" w:rsidRPr="009E3C22">
        <w:rPr>
          <w:rFonts w:ascii="Dhivehi" w:hAnsi="Dhivehi" w:cs="Dhivehi"/>
          <w:rtl/>
          <w:lang w:bidi="dv-MV"/>
        </w:rPr>
        <w:t>މަސައްކަތް</w:t>
      </w:r>
      <w:r w:rsidR="00F05FC8" w:rsidRPr="009E3C22">
        <w:rPr>
          <w:rFonts w:ascii="Dhivehi" w:hAnsi="Dhivehi" w:cs="Dhivehi"/>
          <w:rtl/>
          <w:lang w:bidi="dv-MV"/>
        </w:rPr>
        <w:t xml:space="preserve"> ކުރުމާއި ބެހޭގޮތުން ތައްޔާރުކޮށްފައިވާ </w:t>
      </w:r>
      <w:r>
        <w:rPr>
          <w:rFonts w:ascii="Dhivehi" w:hAnsi="Dhivehi" w:cs="Dhivehi" w:hint="cs"/>
          <w:rtl/>
          <w:lang w:bidi="dv-MV"/>
        </w:rPr>
        <w:t>މައުލޫމާތު ތަކާއި</w:t>
      </w:r>
      <w:r w:rsidR="007A0B98" w:rsidRPr="009E3C22">
        <w:rPr>
          <w:rFonts w:ascii="Dhivehi" w:hAnsi="Dhivehi"/>
          <w:rtl/>
        </w:rPr>
        <w:t xml:space="preserve">، </w:t>
      </w:r>
      <w:r w:rsidR="00A23059" w:rsidRPr="009E3C22">
        <w:rPr>
          <w:rFonts w:ascii="Dhivehi" w:hAnsi="Dhivehi" w:cs="Dhivehi"/>
          <w:rtl/>
          <w:lang w:bidi="dv-MV"/>
        </w:rPr>
        <w:t>ކުރަންޖެހޭ މަސައްކަތާއި،</w:t>
      </w:r>
      <w:r w:rsidR="00F05FC8" w:rsidRPr="009E3C22">
        <w:rPr>
          <w:rFonts w:ascii="Dhivehi" w:hAnsi="Dhivehi" w:cs="Dhivehi"/>
          <w:rtl/>
          <w:lang w:bidi="dv-MV"/>
        </w:rPr>
        <w:t xml:space="preserve"> މަސައްކަތް ކުރަންޖެހޭ ގޮތް ވަރަށް ރަ</w:t>
      </w:r>
      <w:r w:rsidR="00DC6927" w:rsidRPr="009E3C22">
        <w:rPr>
          <w:rFonts w:ascii="Dhivehi" w:hAnsi="Dhivehi" w:cs="Dhivehi"/>
          <w:rtl/>
          <w:lang w:bidi="dv-MV"/>
        </w:rPr>
        <w:t>ނ</w:t>
      </w:r>
      <w:r w:rsidR="00F05FC8" w:rsidRPr="009E3C22">
        <w:rPr>
          <w:rFonts w:ascii="Dhivehi" w:hAnsi="Dhivehi" w:cs="Dhivehi"/>
          <w:rtl/>
          <w:lang w:bidi="dv-MV"/>
        </w:rPr>
        <w:t>ގަޅަށް ބެލުމައްފަހު އަޅުގަ</w:t>
      </w:r>
      <w:r w:rsidR="00F27F91" w:rsidRPr="009E3C22">
        <w:rPr>
          <w:rFonts w:ascii="Dhivehi" w:hAnsi="Dhivehi" w:cs="Dhivehi"/>
          <w:rtl/>
          <w:lang w:bidi="dv-MV"/>
        </w:rPr>
        <w:t>ނ</w:t>
      </w:r>
      <w:r w:rsidR="00F05FC8" w:rsidRPr="009E3C22">
        <w:rPr>
          <w:rFonts w:ascii="Dhivehi" w:hAnsi="Dhivehi" w:cs="Dhivehi"/>
          <w:rtl/>
          <w:lang w:bidi="dv-MV"/>
        </w:rPr>
        <w:t>ޑު</w:t>
      </w:r>
      <w:r w:rsidR="00D10D18" w:rsidRPr="009E3C22">
        <w:rPr>
          <w:rFonts w:ascii="Dhivehi" w:hAnsi="Dhivehi" w:cs="Dhivehi"/>
          <w:rtl/>
          <w:lang w:bidi="dv-MV"/>
        </w:rPr>
        <w:t>/އަޅުގަ</w:t>
      </w:r>
      <w:r w:rsidR="000467C9" w:rsidRPr="009E3C22">
        <w:rPr>
          <w:rFonts w:ascii="Dhivehi" w:hAnsi="Dhivehi" w:cs="Dhivehi"/>
          <w:rtl/>
          <w:lang w:bidi="dv-MV"/>
        </w:rPr>
        <w:t>ނ</w:t>
      </w:r>
      <w:r w:rsidR="00D10D18" w:rsidRPr="009E3C22">
        <w:rPr>
          <w:rFonts w:ascii="Dhivehi" w:hAnsi="Dhivehi" w:cs="Dhivehi"/>
          <w:rtl/>
          <w:lang w:bidi="dv-MV"/>
        </w:rPr>
        <w:t xml:space="preserve">ޑުމެން </w:t>
      </w:r>
      <w:r w:rsidR="00F05FC8" w:rsidRPr="009E3C22">
        <w:rPr>
          <w:rFonts w:ascii="Dhivehi" w:hAnsi="Dhivehi" w:cs="Dhivehi"/>
          <w:rtl/>
          <w:lang w:bidi="dv-MV"/>
        </w:rPr>
        <w:t xml:space="preserve">(މަސައްކަތް ކުރާ ފަރާތުގެ ނަން) </w:t>
      </w:r>
      <w:r w:rsidR="008D372E" w:rsidRPr="009E3C22">
        <w:rPr>
          <w:rFonts w:ascii="Dhivehi" w:hAnsi="Dhivehi" w:cs="Dhivehi"/>
          <w:sz w:val="20"/>
          <w:szCs w:val="20"/>
          <w:rtl/>
          <w:lang w:bidi="dv-MV"/>
        </w:rPr>
        <w:t>--- ----- ------- ----- ----- ---- ----- ---- -----</w:t>
      </w:r>
      <w:r w:rsidR="008D372E" w:rsidRPr="009E3C22">
        <w:rPr>
          <w:rFonts w:ascii="Dhivehi" w:hAnsi="Dhivehi" w:cs="Dhivehi"/>
          <w:rtl/>
          <w:lang w:bidi="dv-MV"/>
        </w:rPr>
        <w:t xml:space="preserve"> </w:t>
      </w:r>
      <w:r w:rsidR="00F05FC8" w:rsidRPr="009E3C22">
        <w:rPr>
          <w:rFonts w:ascii="Dhivehi" w:hAnsi="Dhivehi" w:cs="Dhivehi"/>
          <w:rtl/>
          <w:lang w:bidi="dv-MV"/>
        </w:rPr>
        <w:t xml:space="preserve">އެމަސައްކަތް މި ފޯރމްގައި މި ހުށަހަޅާ އަގު ކަމުގައިވާ (ހިސާބު އަކުރުން) </w:t>
      </w:r>
      <w:r w:rsidR="008D372E" w:rsidRPr="009E3C22">
        <w:rPr>
          <w:rFonts w:ascii="Dhivehi" w:hAnsi="Dhivehi" w:cs="Dhivehi"/>
          <w:sz w:val="20"/>
          <w:szCs w:val="20"/>
          <w:rtl/>
          <w:lang w:bidi="dv-MV"/>
        </w:rPr>
        <w:t>----- ------------ ---- ---</w:t>
      </w:r>
      <w:r w:rsidR="0017053A">
        <w:rPr>
          <w:rFonts w:ascii="Dhivehi" w:hAnsi="Dhivehi" w:hint="cs"/>
          <w:sz w:val="20"/>
          <w:szCs w:val="20"/>
          <w:rtl/>
        </w:rPr>
        <w:t>،</w:t>
      </w:r>
      <w:r w:rsidR="00F05FC8" w:rsidRPr="009E3C22">
        <w:rPr>
          <w:rFonts w:ascii="Dhivehi" w:hAnsi="Dhivehi" w:cs="Dhivehi"/>
          <w:sz w:val="20"/>
          <w:szCs w:val="20"/>
          <w:rtl/>
          <w:lang w:bidi="dv-MV"/>
        </w:rPr>
        <w:t xml:space="preserve"> </w:t>
      </w:r>
      <w:r w:rsidR="00F05FC8" w:rsidRPr="009E3C22">
        <w:rPr>
          <w:rFonts w:ascii="Dhivehi" w:hAnsi="Dhivehi" w:cs="Dhivehi"/>
          <w:rtl/>
          <w:lang w:bidi="dv-MV"/>
        </w:rPr>
        <w:t xml:space="preserve">އަގު (ލިޔުމުން) </w:t>
      </w:r>
      <w:r w:rsidR="008D372E" w:rsidRPr="009E3C22">
        <w:rPr>
          <w:rFonts w:ascii="Dhivehi" w:hAnsi="Dhivehi" w:cs="Dhivehi"/>
          <w:sz w:val="20"/>
          <w:szCs w:val="20"/>
          <w:rtl/>
          <w:lang w:bidi="dv-MV"/>
        </w:rPr>
        <w:t>----- ------ ------ ----- ----- ------ -----</w:t>
      </w:r>
      <w:r w:rsidR="00F05FC8" w:rsidRPr="009E3C22">
        <w:rPr>
          <w:rFonts w:ascii="Dhivehi" w:hAnsi="Dhivehi" w:cs="Dhivehi"/>
          <w:rtl/>
          <w:lang w:bidi="dv-MV"/>
        </w:rPr>
        <w:t xml:space="preserve"> އަށް ކޮށްދީ ނިންމަން އެއްބަސްވަމެވެ.</w:t>
      </w:r>
    </w:p>
    <w:p w14:paraId="539C45C3" w14:textId="76C383A2" w:rsidR="00F05FC8" w:rsidRPr="009E3C22" w:rsidRDefault="00F05FC8" w:rsidP="003713DA">
      <w:pPr>
        <w:pStyle w:val="ListParagraph"/>
        <w:numPr>
          <w:ilvl w:val="0"/>
          <w:numId w:val="14"/>
        </w:numPr>
        <w:bidi/>
        <w:spacing w:before="120" w:line="240" w:lineRule="atLeast"/>
        <w:jc w:val="both"/>
        <w:rPr>
          <w:rFonts w:ascii="Dhivehi" w:hAnsi="Dhivehi" w:cs="Dhivehi"/>
          <w:lang w:bidi="dv-MV"/>
        </w:rPr>
      </w:pPr>
      <w:r w:rsidRPr="009E3C22">
        <w:rPr>
          <w:rFonts w:ascii="Dhivehi" w:hAnsi="Dhivehi" w:cs="Dhivehi"/>
          <w:rtl/>
          <w:lang w:bidi="dv-MV"/>
        </w:rPr>
        <w:t>މި މަސައްކަތުގެ މައިގަ</w:t>
      </w:r>
      <w:r w:rsidR="00DC6927" w:rsidRPr="009E3C22">
        <w:rPr>
          <w:rFonts w:ascii="Dhivehi" w:hAnsi="Dhivehi" w:cs="Dhivehi"/>
          <w:rtl/>
          <w:lang w:bidi="dv-MV"/>
        </w:rPr>
        <w:t>ނ</w:t>
      </w:r>
      <w:r w:rsidRPr="009E3C22">
        <w:rPr>
          <w:rFonts w:ascii="Dhivehi" w:hAnsi="Dhivehi" w:cs="Dhivehi"/>
          <w:rtl/>
          <w:lang w:bidi="dv-MV"/>
        </w:rPr>
        <w:t>ޑު ކަންތައްތައް ތިރީގައިމިވާ ގޮތަށް ހަމަޖައްސަން އަޅުގަ</w:t>
      </w:r>
      <w:r w:rsidR="00DC6927" w:rsidRPr="009E3C22">
        <w:rPr>
          <w:rFonts w:ascii="Dhivehi" w:hAnsi="Dhivehi" w:cs="Dhivehi"/>
          <w:rtl/>
          <w:lang w:bidi="dv-MV"/>
        </w:rPr>
        <w:t>ނ</w:t>
      </w:r>
      <w:r w:rsidRPr="009E3C22">
        <w:rPr>
          <w:rFonts w:ascii="Dhivehi" w:hAnsi="Dhivehi" w:cs="Dhivehi"/>
          <w:rtl/>
          <w:lang w:bidi="dv-MV"/>
        </w:rPr>
        <w:t>ޑު</w:t>
      </w:r>
      <w:r w:rsidR="0017053A">
        <w:rPr>
          <w:rFonts w:ascii="Dhivehi" w:hAnsi="Dhivehi" w:cs="Dhivehi" w:hint="cs"/>
          <w:rtl/>
          <w:lang w:bidi="dv-MV"/>
        </w:rPr>
        <w:t xml:space="preserve"> / އަޅުގަނޑުމެން</w:t>
      </w:r>
      <w:r w:rsidRPr="009E3C22">
        <w:rPr>
          <w:rFonts w:ascii="Dhivehi" w:hAnsi="Dhivehi" w:cs="Dhivehi"/>
          <w:rtl/>
          <w:lang w:bidi="dv-MV"/>
        </w:rPr>
        <w:t xml:space="preserve"> އެއްބަސް ވަމެވެ.</w:t>
      </w:r>
    </w:p>
    <w:p w14:paraId="5B64D179" w14:textId="77777777" w:rsidR="003713DA" w:rsidRPr="009E3C22" w:rsidRDefault="003713DA" w:rsidP="003713DA">
      <w:pPr>
        <w:bidi/>
        <w:spacing w:before="120" w:line="240" w:lineRule="atLeast"/>
        <w:jc w:val="both"/>
        <w:rPr>
          <w:rFonts w:ascii="Dhivehi" w:hAnsi="Dhivehi" w:cs="Dhivehi"/>
          <w:lang w:bidi="dv-MV"/>
        </w:rPr>
      </w:pPr>
    </w:p>
    <w:p w14:paraId="726021F2" w14:textId="77777777" w:rsidR="005C247C" w:rsidRPr="005C247C" w:rsidRDefault="005C247C" w:rsidP="005C247C">
      <w:pPr>
        <w:pStyle w:val="ListParagraph"/>
        <w:bidi/>
        <w:spacing w:before="120" w:line="240" w:lineRule="atLeast"/>
        <w:ind w:left="725"/>
        <w:jc w:val="both"/>
        <w:rPr>
          <w:rFonts w:ascii="Dhivehi" w:hAnsi="Dhivehi" w:cs="Dhivehi"/>
          <w:rtl/>
          <w:lang w:bidi="dv-MV"/>
        </w:rPr>
      </w:pPr>
      <w:r w:rsidRPr="005C247C">
        <w:rPr>
          <w:rFonts w:ascii="Dhivehi" w:hAnsi="Dhivehi" w:cs="Dhivehi"/>
          <w:rtl/>
          <w:lang w:bidi="dv-MV"/>
        </w:rPr>
        <w:t>ހ. މަސައްކަތައް ތައްޔާރުވުމުގެ މުއްދަތު:</w:t>
      </w:r>
    </w:p>
    <w:p w14:paraId="6D033F17" w14:textId="77777777" w:rsidR="005C247C" w:rsidRPr="005C247C" w:rsidRDefault="005C247C" w:rsidP="005C247C">
      <w:pPr>
        <w:pStyle w:val="ListParagraph"/>
        <w:bidi/>
        <w:spacing w:before="120" w:line="240" w:lineRule="atLeast"/>
        <w:ind w:left="725"/>
        <w:jc w:val="both"/>
        <w:rPr>
          <w:rFonts w:ascii="Dhivehi" w:hAnsi="Dhivehi" w:cs="Dhivehi"/>
          <w:rtl/>
          <w:lang w:bidi="dv-MV"/>
        </w:rPr>
      </w:pPr>
      <w:r w:rsidRPr="005C247C">
        <w:rPr>
          <w:rFonts w:ascii="Dhivehi" w:hAnsi="Dhivehi" w:cs="Dhivehi"/>
          <w:rtl/>
          <w:lang w:bidi="dv-MV"/>
        </w:rPr>
        <w:tab/>
        <w:t xml:space="preserve">އެގްރިމެންޓުގައި ސޮއިކުރާ ދުވަހުން ފެށިގެން </w:t>
      </w:r>
      <w:r w:rsidRPr="005C247C">
        <w:rPr>
          <w:rFonts w:ascii="Dhivehi" w:hAnsi="Dhivehi" w:cs="Dhivehi"/>
          <w:sz w:val="20"/>
          <w:szCs w:val="20"/>
          <w:rtl/>
          <w:lang w:bidi="dv-MV"/>
        </w:rPr>
        <w:t>----------</w:t>
      </w:r>
      <w:r w:rsidRPr="005C247C">
        <w:rPr>
          <w:rFonts w:ascii="Dhivehi" w:hAnsi="Dhivehi" w:cs="Dhivehi"/>
          <w:rtl/>
          <w:lang w:bidi="dv-MV"/>
        </w:rPr>
        <w:t xml:space="preserve"> ދުވަސް ( ހުކުރު ދުވަސްތައް ނުހިމަނަ)</w:t>
      </w:r>
    </w:p>
    <w:p w14:paraId="650BA9B9" w14:textId="77777777" w:rsidR="003713DA" w:rsidRPr="009E3C22" w:rsidRDefault="003713DA" w:rsidP="003713DA">
      <w:pPr>
        <w:pStyle w:val="ListParagraph"/>
        <w:bidi/>
        <w:spacing w:before="120" w:line="240" w:lineRule="atLeast"/>
        <w:ind w:left="725"/>
        <w:jc w:val="both"/>
        <w:rPr>
          <w:rFonts w:ascii="Dhivehi" w:hAnsi="Dhivehi" w:cs="Dhivehi"/>
          <w:lang w:bidi="dv-MV"/>
        </w:rPr>
      </w:pPr>
    </w:p>
    <w:p w14:paraId="2D2D1C0A" w14:textId="7B6964A6" w:rsidR="00F05FC8" w:rsidRPr="005C247C" w:rsidRDefault="003713DA" w:rsidP="005C247C">
      <w:pPr>
        <w:bidi/>
        <w:spacing w:before="120" w:line="240" w:lineRule="atLeast"/>
        <w:ind w:left="720"/>
        <w:jc w:val="both"/>
        <w:rPr>
          <w:rFonts w:ascii="Dhivehi" w:hAnsi="Dhivehi" w:cs="Dhivehi"/>
          <w:rtl/>
          <w:lang w:bidi="dv-MV"/>
        </w:rPr>
      </w:pPr>
      <w:r w:rsidRPr="005C247C">
        <w:rPr>
          <w:rFonts w:ascii="Dhivehi" w:hAnsi="Dhivehi" w:cs="Dhivehi"/>
          <w:rtl/>
          <w:lang w:bidi="dv-MV"/>
        </w:rPr>
        <w:t>ށ</w:t>
      </w:r>
      <w:r w:rsidR="00F05FC8" w:rsidRPr="005C247C">
        <w:rPr>
          <w:rFonts w:ascii="Dhivehi" w:hAnsi="Dhivehi" w:cs="Dhivehi"/>
          <w:rtl/>
          <w:lang w:bidi="dv-MV"/>
        </w:rPr>
        <w:t xml:space="preserve">. </w:t>
      </w:r>
      <w:r w:rsidR="005C247C" w:rsidRPr="005C247C">
        <w:rPr>
          <w:rFonts w:ascii="Dhivehi" w:hAnsi="Dhivehi" w:cs="Dhivehi"/>
          <w:rtl/>
          <w:lang w:bidi="dv-MV"/>
        </w:rPr>
        <w:t>މަސައްކަތް ފެށިގެން ނިމުމާއި ހަމައަށް ހޭދަވާނެ މުއްދަތު:</w:t>
      </w:r>
    </w:p>
    <w:p w14:paraId="697F0AD1" w14:textId="03AEE044" w:rsidR="005C247C" w:rsidRPr="005C247C" w:rsidRDefault="00F05FC8" w:rsidP="005C247C">
      <w:pPr>
        <w:bidi/>
        <w:spacing w:before="120" w:line="240" w:lineRule="atLeast"/>
        <w:ind w:left="720"/>
        <w:jc w:val="both"/>
        <w:rPr>
          <w:rFonts w:ascii="Dhivehi" w:hAnsi="Dhivehi" w:cs="Dhivehi"/>
          <w:rtl/>
          <w:lang w:bidi="dv-MV"/>
        </w:rPr>
      </w:pPr>
      <w:r w:rsidRPr="005C247C">
        <w:rPr>
          <w:rFonts w:ascii="Dhivehi" w:hAnsi="Dhivehi" w:cs="Dhivehi"/>
          <w:rtl/>
          <w:lang w:bidi="dv-MV"/>
        </w:rPr>
        <w:tab/>
      </w:r>
      <w:r w:rsidR="005C247C" w:rsidRPr="005C247C">
        <w:rPr>
          <w:rFonts w:ascii="Dhivehi" w:hAnsi="Dhivehi" w:cs="Dhivehi"/>
          <w:rtl/>
          <w:lang w:bidi="dv-MV"/>
        </w:rPr>
        <w:t xml:space="preserve">މަސައްކަތް ފަށާ ދުވަހުން ފެށިގެން </w:t>
      </w:r>
      <w:r w:rsidR="005C247C" w:rsidRPr="005C247C">
        <w:rPr>
          <w:rFonts w:ascii="Dhivehi" w:hAnsi="Dhivehi" w:cs="Dhivehi"/>
          <w:sz w:val="20"/>
          <w:szCs w:val="20"/>
          <w:rtl/>
          <w:lang w:bidi="dv-MV"/>
        </w:rPr>
        <w:t>-------</w:t>
      </w:r>
      <w:r w:rsidR="005C247C" w:rsidRPr="005C247C">
        <w:rPr>
          <w:rFonts w:ascii="Dhivehi" w:hAnsi="Dhivehi" w:cs="Dhivehi"/>
          <w:rtl/>
          <w:lang w:bidi="dv-MV"/>
        </w:rPr>
        <w:t xml:space="preserve">  ދުވަސް ( ހުކުރުދުވަސްތައް ނުހިމަނަ). </w:t>
      </w:r>
    </w:p>
    <w:p w14:paraId="49CED5EF" w14:textId="77777777" w:rsidR="005C247C" w:rsidRPr="005C247C" w:rsidRDefault="005C247C" w:rsidP="005C247C">
      <w:pPr>
        <w:bidi/>
        <w:spacing w:before="120" w:line="240" w:lineRule="atLeast"/>
        <w:ind w:left="720"/>
        <w:jc w:val="both"/>
        <w:rPr>
          <w:rFonts w:ascii="Dhivehi" w:hAnsi="Dhivehi" w:cs="Dhivehi"/>
          <w:rtl/>
          <w:lang w:bidi="dv-MV"/>
        </w:rPr>
      </w:pPr>
      <w:r w:rsidRPr="005C247C">
        <w:rPr>
          <w:rFonts w:ascii="Dhivehi" w:hAnsi="Dhivehi" w:cs="Dhivehi"/>
          <w:rtl/>
          <w:lang w:bidi="dv-MV"/>
        </w:rPr>
        <w:t xml:space="preserve">ނ. ޖުމްލަ މަސައްކަތް ނިންމުމަށް ބޭނުންވާ މުއްދަތު: </w:t>
      </w:r>
    </w:p>
    <w:p w14:paraId="1EF1FBC8" w14:textId="77777777" w:rsidR="005C247C" w:rsidRPr="005C247C" w:rsidRDefault="005C247C" w:rsidP="005C247C">
      <w:pPr>
        <w:bidi/>
        <w:spacing w:before="120" w:line="240" w:lineRule="atLeast"/>
        <w:ind w:left="720"/>
        <w:jc w:val="both"/>
        <w:rPr>
          <w:rFonts w:ascii="Dhivehi" w:hAnsi="Dhivehi" w:cs="Dhivehi"/>
          <w:rtl/>
          <w:lang w:bidi="dv-MV"/>
        </w:rPr>
      </w:pPr>
      <w:r w:rsidRPr="005C247C">
        <w:rPr>
          <w:rFonts w:ascii="Dhivehi" w:hAnsi="Dhivehi" w:cs="Dhivehi"/>
          <w:rtl/>
          <w:lang w:bidi="dv-MV"/>
        </w:rPr>
        <w:t>މަސައްކަތައް ޖުމްލަ ހޭދަވާ މުއްދަތު -------- ދުވަސް ( ހުކުރުދުވަސްތައް ނުހިމަނަ).</w:t>
      </w:r>
    </w:p>
    <w:p w14:paraId="4454E5D9" w14:textId="77777777" w:rsidR="005C247C" w:rsidRPr="005C247C" w:rsidRDefault="005C247C" w:rsidP="005C247C">
      <w:pPr>
        <w:bidi/>
        <w:spacing w:before="120" w:line="240" w:lineRule="atLeast"/>
        <w:ind w:left="720"/>
        <w:jc w:val="both"/>
        <w:rPr>
          <w:rFonts w:ascii="Dhivehi" w:hAnsi="Dhivehi" w:cs="Dhivehi"/>
          <w:rtl/>
          <w:lang w:bidi="dv-MV"/>
        </w:rPr>
      </w:pPr>
      <w:r w:rsidRPr="005C247C">
        <w:rPr>
          <w:rFonts w:ascii="Dhivehi" w:hAnsi="Dhivehi" w:cs="Dhivehi"/>
          <w:rtl/>
          <w:lang w:bidi="dv-MV"/>
        </w:rPr>
        <w:t>މަސައްކަތުގެ ޖުމްލަ މުއްދަތު ކަމުގައި ބަލާނީ ސައިޓުގައި މަސައްކަތް ފެށުމުގެ މުއްދަތާއި، މަސައްކަތް ނިންމުމުގެ މުއްދަތު (ހ އަދި ށ) އެއްކުރުމުން އަންނަ ޖުމްލަ މުއްދަތެވެ.</w:t>
      </w:r>
    </w:p>
    <w:p w14:paraId="36996913" w14:textId="3301DCC4" w:rsidR="00F05FC8" w:rsidRPr="009E3C22" w:rsidRDefault="00F05FC8" w:rsidP="005C247C">
      <w:pPr>
        <w:bidi/>
        <w:spacing w:before="120" w:line="240" w:lineRule="atLeast"/>
        <w:ind w:left="720"/>
        <w:jc w:val="both"/>
        <w:rPr>
          <w:rFonts w:ascii="Dhivehi" w:hAnsi="Dhivehi" w:cs="Dhivehi"/>
          <w:rtl/>
          <w:lang w:bidi="dv-MV"/>
        </w:rPr>
      </w:pPr>
    </w:p>
    <w:p w14:paraId="6A18745B" w14:textId="77777777" w:rsidR="00253454" w:rsidRPr="009E3C22" w:rsidRDefault="00253454" w:rsidP="00253454">
      <w:pPr>
        <w:bidi/>
        <w:spacing w:before="120" w:line="240" w:lineRule="atLeast"/>
        <w:ind w:left="785"/>
        <w:jc w:val="both"/>
        <w:rPr>
          <w:rFonts w:ascii="Dhivehi" w:hAnsi="Dhivehi" w:cs="Dhivehi"/>
          <w:lang w:bidi="dv-MV"/>
        </w:rPr>
      </w:pPr>
    </w:p>
    <w:p w14:paraId="332BF0C8" w14:textId="2639ED9C" w:rsidR="00F05FC8" w:rsidRPr="009E3C22" w:rsidRDefault="00F05FC8" w:rsidP="00EB48B0">
      <w:pPr>
        <w:numPr>
          <w:ilvl w:val="0"/>
          <w:numId w:val="10"/>
        </w:numPr>
        <w:tabs>
          <w:tab w:val="clear" w:pos="720"/>
        </w:tabs>
        <w:bidi/>
        <w:spacing w:before="120" w:line="240" w:lineRule="atLeast"/>
        <w:ind w:left="785" w:hanging="720"/>
        <w:jc w:val="both"/>
        <w:rPr>
          <w:rFonts w:ascii="Dhivehi" w:hAnsi="Dhivehi" w:cs="Dhivehi"/>
          <w:lang w:bidi="dv-MV"/>
        </w:rPr>
      </w:pPr>
      <w:r w:rsidRPr="009E3C22">
        <w:rPr>
          <w:rFonts w:ascii="Dhivehi" w:hAnsi="Dhivehi" w:cs="Dhivehi"/>
          <w:rtl/>
          <w:lang w:bidi="dv-MV"/>
        </w:rPr>
        <w:t xml:space="preserve">މިބީލަން ހުށަހަޅާތާ </w:t>
      </w:r>
      <w:r w:rsidR="00EB48B0">
        <w:rPr>
          <w:rFonts w:ascii="Dhivehi" w:hAnsi="Dhivehi" w:cs="Dhivehi" w:hint="cs"/>
          <w:rtl/>
          <w:lang w:bidi="dv-MV"/>
        </w:rPr>
        <w:t>60</w:t>
      </w:r>
      <w:r w:rsidRPr="009E3C22">
        <w:rPr>
          <w:rFonts w:ascii="Dhivehi" w:hAnsi="Dhivehi" w:cs="Dhivehi"/>
          <w:rtl/>
          <w:lang w:bidi="dv-MV"/>
        </w:rPr>
        <w:t xml:space="preserve"> ދުވަސ</w:t>
      </w:r>
      <w:r w:rsidR="000467C9" w:rsidRPr="009E3C22">
        <w:rPr>
          <w:rFonts w:ascii="Dhivehi" w:hAnsi="Dhivehi" w:cs="Dhivehi"/>
          <w:rtl/>
          <w:lang w:bidi="dv-MV"/>
        </w:rPr>
        <w:t>ް ހަމަވަންދެން މި ބީލަން ޤަބޫލު</w:t>
      </w:r>
      <w:r w:rsidRPr="009E3C22">
        <w:rPr>
          <w:rFonts w:ascii="Dhivehi" w:hAnsi="Dhivehi" w:cs="Dhivehi"/>
          <w:rtl/>
          <w:lang w:bidi="dv-MV"/>
        </w:rPr>
        <w:t>ކޮށް އެއާއި އެއްގޮތަށް ޢަމަލު ކުރުމަށް އަޅުގަ</w:t>
      </w:r>
      <w:r w:rsidR="00DC6927" w:rsidRPr="009E3C22">
        <w:rPr>
          <w:rFonts w:ascii="Dhivehi" w:hAnsi="Dhivehi" w:cs="Dhivehi"/>
          <w:rtl/>
          <w:lang w:bidi="dv-MV"/>
        </w:rPr>
        <w:t>ނ</w:t>
      </w:r>
      <w:r w:rsidRPr="009E3C22">
        <w:rPr>
          <w:rFonts w:ascii="Dhivehi" w:hAnsi="Dhivehi" w:cs="Dhivehi"/>
          <w:rtl/>
          <w:lang w:bidi="dv-MV"/>
        </w:rPr>
        <w:t>ޑު</w:t>
      </w:r>
      <w:r w:rsidR="00D526C8">
        <w:rPr>
          <w:rFonts w:ascii="Dhivehi" w:hAnsi="Dhivehi" w:cs="Dhivehi" w:hint="cs"/>
          <w:rtl/>
          <w:lang w:bidi="dv-MV"/>
        </w:rPr>
        <w:t>/އަޅުގަނޑުމެން</w:t>
      </w:r>
      <w:r w:rsidRPr="009E3C22">
        <w:rPr>
          <w:rFonts w:ascii="Dhivehi" w:hAnsi="Dhivehi" w:cs="Dhivehi"/>
          <w:rtl/>
          <w:lang w:bidi="dv-MV"/>
        </w:rPr>
        <w:t xml:space="preserve"> އެއްބަސްވަމެވެ. އެ މުއްދަތުގެ ތެރޭގައި މި މަސައްކަތުގެ އެއްބަސްވުމުގައި ސޮއި ކުރުމަށް </w:t>
      </w:r>
      <w:r w:rsidR="00CD2F77" w:rsidRPr="009E3C22">
        <w:rPr>
          <w:rFonts w:ascii="Dhivehi" w:hAnsi="Dhivehi" w:cs="Dhivehi"/>
          <w:rtl/>
          <w:lang w:bidi="dv-MV"/>
        </w:rPr>
        <w:t xml:space="preserve">އަރިއަތޮޅު އުތުރުބުރީ ފެރިދޫ ކައުންސިލުން </w:t>
      </w:r>
      <w:r w:rsidRPr="009E3C22">
        <w:rPr>
          <w:rFonts w:ascii="Dhivehi" w:hAnsi="Dhivehi" w:cs="Dhivehi"/>
          <w:rtl/>
          <w:lang w:bidi="dv-MV"/>
        </w:rPr>
        <w:t xml:space="preserve">އެދިވަޑައިގެންފިނަމަ </w:t>
      </w:r>
      <w:r w:rsidR="00C57CCE" w:rsidRPr="009E3C22">
        <w:rPr>
          <w:rFonts w:ascii="Dhivehi" w:hAnsi="Dhivehi" w:cs="Dhivehi"/>
          <w:rtl/>
          <w:lang w:bidi="dv-MV"/>
        </w:rPr>
        <w:t>އެދިވ</w:t>
      </w:r>
      <w:r w:rsidR="009A123C" w:rsidRPr="009E3C22">
        <w:rPr>
          <w:rFonts w:ascii="Dhivehi" w:hAnsi="Dhivehi" w:cs="Dhivehi"/>
          <w:rtl/>
          <w:lang w:bidi="dv-MV"/>
        </w:rPr>
        <w:t>ަ</w:t>
      </w:r>
      <w:r w:rsidR="00C57CCE" w:rsidRPr="009E3C22">
        <w:rPr>
          <w:rFonts w:ascii="Dhivehi" w:hAnsi="Dhivehi" w:cs="Dhivehi"/>
          <w:rtl/>
          <w:lang w:bidi="dv-MV"/>
        </w:rPr>
        <w:t xml:space="preserve">ޑައިގަންނަވާ </w:t>
      </w:r>
      <w:r w:rsidR="00E666C1" w:rsidRPr="009E3C22">
        <w:rPr>
          <w:rFonts w:ascii="Dhivehi" w:hAnsi="Dhivehi" w:cs="Dhivehi"/>
          <w:rtl/>
          <w:lang w:bidi="dv-MV"/>
        </w:rPr>
        <w:t xml:space="preserve">ތާރީޚެއްގައި </w:t>
      </w:r>
      <w:r w:rsidRPr="009E3C22">
        <w:rPr>
          <w:rFonts w:ascii="Dhivehi" w:hAnsi="Dhivehi" w:cs="Dhivehi"/>
          <w:rtl/>
          <w:lang w:bidi="dv-MV"/>
        </w:rPr>
        <w:t>މަސައްކަތު އެއް</w:t>
      </w:r>
      <w:r w:rsidR="0017053A">
        <w:rPr>
          <w:rFonts w:ascii="Dhivehi" w:hAnsi="Dhivehi" w:cs="Dhivehi"/>
          <w:rtl/>
          <w:lang w:bidi="dv-MV"/>
        </w:rPr>
        <w:t>ބަސްވުމުގައި ސޮއިކޮށް</w:t>
      </w:r>
      <w:r w:rsidR="0017053A">
        <w:rPr>
          <w:rFonts w:ascii="Dhivehi" w:hAnsi="Dhivehi" w:hint="cs"/>
          <w:rtl/>
        </w:rPr>
        <w:t>،</w:t>
      </w:r>
      <w:r w:rsidR="0017053A">
        <w:rPr>
          <w:rFonts w:ascii="Dhivehi" w:hAnsi="Dhivehi" w:cs="Dhivehi"/>
          <w:rtl/>
          <w:lang w:bidi="dv-MV"/>
        </w:rPr>
        <w:t xml:space="preserve"> މަސައްކަ</w:t>
      </w:r>
      <w:r w:rsidR="0017053A">
        <w:rPr>
          <w:rFonts w:ascii="Dhivehi" w:hAnsi="Dhivehi" w:cs="Dhivehi" w:hint="cs"/>
          <w:rtl/>
          <w:lang w:bidi="dv-MV"/>
        </w:rPr>
        <w:t>ތް</w:t>
      </w:r>
      <w:r w:rsidRPr="009E3C22">
        <w:rPr>
          <w:rFonts w:ascii="Dhivehi" w:hAnsi="Dhivehi" w:cs="Dhivehi"/>
          <w:rtl/>
          <w:lang w:bidi="dv-MV"/>
        </w:rPr>
        <w:t xml:space="preserve"> އެއްބަސްވުމާއި އެއް</w:t>
      </w:r>
      <w:r w:rsidR="00DC6927" w:rsidRPr="009E3C22">
        <w:rPr>
          <w:rFonts w:ascii="Dhivehi" w:hAnsi="Dhivehi" w:cs="Dhivehi"/>
          <w:rtl/>
          <w:lang w:bidi="dv-MV"/>
        </w:rPr>
        <w:t>ގޮތަށް ކޮށް ނިންމުމަށް އެއްބަސް</w:t>
      </w:r>
      <w:r w:rsidRPr="009E3C22">
        <w:rPr>
          <w:rFonts w:ascii="Dhivehi" w:hAnsi="Dhivehi" w:cs="Dhivehi"/>
          <w:rtl/>
          <w:lang w:bidi="dv-MV"/>
        </w:rPr>
        <w:t>ވަމެވެ.</w:t>
      </w:r>
    </w:p>
    <w:p w14:paraId="29E05FA4" w14:textId="51EBF6F9" w:rsidR="00F05FC8" w:rsidRPr="009E3C22" w:rsidRDefault="00F05FC8" w:rsidP="00F05FC8">
      <w:pPr>
        <w:numPr>
          <w:ilvl w:val="0"/>
          <w:numId w:val="10"/>
        </w:numPr>
        <w:bidi/>
        <w:spacing w:before="120" w:line="240" w:lineRule="atLeast"/>
        <w:ind w:hanging="655"/>
        <w:jc w:val="both"/>
        <w:rPr>
          <w:rFonts w:ascii="Dhivehi" w:hAnsi="Dhivehi" w:cs="Dhivehi"/>
          <w:lang w:bidi="dv-MV"/>
        </w:rPr>
      </w:pPr>
      <w:bookmarkStart w:id="1" w:name="REVISED"/>
      <w:bookmarkEnd w:id="1"/>
      <w:r w:rsidRPr="009E3C22">
        <w:rPr>
          <w:rFonts w:ascii="Dhivehi" w:hAnsi="Dhivehi" w:cs="Dhivehi"/>
          <w:rtl/>
          <w:lang w:bidi="dv-MV"/>
        </w:rPr>
        <w:lastRenderedPageBreak/>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w:t>
      </w:r>
      <w:r w:rsidR="005A580E" w:rsidRPr="009E3C22">
        <w:rPr>
          <w:rFonts w:ascii="Dhivehi" w:hAnsi="Dhivehi" w:cs="Dhivehi"/>
          <w:rtl/>
          <w:lang w:bidi="dv-MV"/>
        </w:rPr>
        <w:t>ނ</w:t>
      </w:r>
      <w:r w:rsidRPr="009E3C22">
        <w:rPr>
          <w:rFonts w:ascii="Dhivehi" w:hAnsi="Dhivehi" w:cs="Dhivehi"/>
          <w:rtl/>
          <w:lang w:bidi="dv-MV"/>
        </w:rPr>
        <w:t>ޑުގެ އެއްވެސް އިޢުތިރާޟެއް ނެތެވެ.</w:t>
      </w:r>
    </w:p>
    <w:p w14:paraId="3E8D274E" w14:textId="14F6078F" w:rsidR="006844F2" w:rsidRPr="009E3C22" w:rsidRDefault="006844F2" w:rsidP="00EB48B0">
      <w:pPr>
        <w:numPr>
          <w:ilvl w:val="0"/>
          <w:numId w:val="10"/>
        </w:numPr>
        <w:bidi/>
        <w:spacing w:before="120" w:line="240" w:lineRule="atLeast"/>
        <w:ind w:hanging="655"/>
        <w:jc w:val="both"/>
        <w:rPr>
          <w:rFonts w:ascii="Dhivehi" w:hAnsi="Dhivehi" w:cs="Dhivehi"/>
          <w:lang w:bidi="dv-MV"/>
        </w:rPr>
      </w:pPr>
      <w:r w:rsidRPr="009E3C22">
        <w:rPr>
          <w:rFonts w:ascii="Dhivehi" w:hAnsi="Dhivehi" w:cs="Dhivehi"/>
          <w:rtl/>
          <w:lang w:bidi="dv-MV"/>
        </w:rPr>
        <w:t>މިމަސައްކަތަށް އަގު ހުށަހެޅިފައި ވަނީ މަސައްކަތް ކުރަންޖެހޭ ތަނާއި، މަސައްކަތް ކުރަން ޖެހޭ ގޮތާއި، މަސައްކަތަށް ބޭނުންކުރާ މެޓީރިއަލ</w:t>
      </w:r>
      <w:r w:rsidR="005A580E" w:rsidRPr="009E3C22">
        <w:rPr>
          <w:rFonts w:ascii="Dhivehi" w:hAnsi="Dhivehi" w:cs="Dhivehi"/>
          <w:rtl/>
          <w:lang w:bidi="dv-MV"/>
        </w:rPr>
        <w:t>ްސް ތަކުގެ މަޢުލޫމާތު ވަރަށް ރަނ</w:t>
      </w:r>
      <w:r w:rsidR="00EB48B0">
        <w:rPr>
          <w:rFonts w:ascii="Dhivehi" w:hAnsi="Dhivehi" w:cs="Dhivehi"/>
          <w:rtl/>
          <w:lang w:bidi="dv-MV"/>
        </w:rPr>
        <w:t>ގަޅަށް ބެލުމަށްފަހު</w:t>
      </w:r>
      <w:r w:rsidR="001519A3" w:rsidRPr="009E3C22">
        <w:rPr>
          <w:rFonts w:ascii="Dhivehi" w:hAnsi="Dhivehi" w:cs="Dhivehi"/>
          <w:rtl/>
          <w:lang w:bidi="dv-MV"/>
        </w:rPr>
        <w:t xml:space="preserve"> </w:t>
      </w:r>
      <w:r w:rsidR="00F26288" w:rsidRPr="009E3C22">
        <w:rPr>
          <w:rFonts w:ascii="Dhivehi" w:hAnsi="Dhivehi" w:cs="Dhivehi"/>
          <w:rtl/>
          <w:lang w:bidi="dv-MV"/>
        </w:rPr>
        <w:t>މަސައްކަތް ކުރެވޭނެ އަގެވެ.</w:t>
      </w:r>
      <w:r w:rsidR="00C03371" w:rsidRPr="009E3C22">
        <w:rPr>
          <w:rFonts w:ascii="Dhivehi" w:hAnsi="Dhivehi" w:cs="Dhivehi"/>
          <w:lang w:bidi="dv-MV"/>
        </w:rPr>
        <w:t xml:space="preserve"> </w:t>
      </w:r>
      <w:r w:rsidR="00C03371" w:rsidRPr="009E3C22">
        <w:rPr>
          <w:rFonts w:ascii="Dhivehi" w:hAnsi="Dhivehi" w:cs="Dhivehi"/>
          <w:rtl/>
          <w:lang w:bidi="dv-MV"/>
        </w:rPr>
        <w:t xml:space="preserve"> </w:t>
      </w:r>
    </w:p>
    <w:p w14:paraId="6C01F3B2" w14:textId="457195AA" w:rsidR="00F05FC8" w:rsidRPr="003A21E7" w:rsidRDefault="003A21E7" w:rsidP="003A21E7">
      <w:pPr>
        <w:numPr>
          <w:ilvl w:val="0"/>
          <w:numId w:val="10"/>
        </w:numPr>
        <w:bidi/>
        <w:spacing w:before="120" w:line="240" w:lineRule="atLeast"/>
        <w:ind w:hanging="655"/>
        <w:jc w:val="both"/>
        <w:rPr>
          <w:rFonts w:ascii="Dhivehi" w:hAnsi="Dhivehi" w:cs="Dhivehi"/>
          <w:rtl/>
          <w:lang w:bidi="dv-MV"/>
        </w:rPr>
      </w:pPr>
      <w:r>
        <w:rPr>
          <w:rFonts w:ascii="Dhivehi" w:hAnsi="Dhivehi" w:cs="Dhivehi" w:hint="cs"/>
          <w:rtl/>
          <w:lang w:bidi="dv-MV"/>
        </w:rPr>
        <w:t xml:space="preserve"> </w:t>
      </w:r>
      <w:r w:rsidR="00F05FC8" w:rsidRPr="003A21E7">
        <w:rPr>
          <w:rFonts w:ascii="Dhivehi" w:hAnsi="Dhivehi" w:cs="Dhivehi"/>
          <w:rtl/>
          <w:lang w:bidi="dv-MV"/>
        </w:rPr>
        <w:t>ސޮއި:</w:t>
      </w:r>
    </w:p>
    <w:p w14:paraId="21EEDC27" w14:textId="2AB59791" w:rsidR="00F05FC8" w:rsidRPr="009E3C22" w:rsidRDefault="003A21E7" w:rsidP="00F05FC8">
      <w:pPr>
        <w:bidi/>
        <w:spacing w:before="120" w:line="240" w:lineRule="atLeast"/>
        <w:jc w:val="both"/>
        <w:rPr>
          <w:rFonts w:ascii="Dhivehi" w:hAnsi="Dhivehi" w:cs="Dhivehi"/>
          <w:rtl/>
          <w:lang w:bidi="dv-MV"/>
        </w:rPr>
      </w:pPr>
      <w:r>
        <w:rPr>
          <w:rFonts w:ascii="Dhivehi" w:hAnsi="Dhivehi" w:cs="Dhivehi" w:hint="cs"/>
          <w:rtl/>
          <w:lang w:bidi="dv-MV"/>
        </w:rPr>
        <w:t xml:space="preserve">      </w:t>
      </w:r>
      <w:r w:rsidR="00F05FC8" w:rsidRPr="009E3C22">
        <w:rPr>
          <w:rFonts w:ascii="Dhivehi" w:hAnsi="Dhivehi" w:cs="Dhivehi"/>
          <w:rtl/>
          <w:lang w:bidi="dv-MV"/>
        </w:rPr>
        <w:t>ނަން</w:t>
      </w:r>
      <w:r w:rsidR="00655A3F" w:rsidRPr="009E3C22">
        <w:rPr>
          <w:rFonts w:ascii="Dhivehi" w:hAnsi="Dhivehi" w:cs="Dhivehi"/>
          <w:rtl/>
          <w:lang w:bidi="dv-MV"/>
        </w:rPr>
        <w:t xml:space="preserve">: </w:t>
      </w:r>
      <w:r w:rsidR="00655A3F" w:rsidRPr="009E3C22">
        <w:rPr>
          <w:rFonts w:ascii="Dhivehi" w:hAnsi="Dhivehi" w:cs="Dhivehi"/>
          <w:sz w:val="20"/>
          <w:szCs w:val="20"/>
          <w:rtl/>
          <w:lang w:bidi="dv-MV"/>
        </w:rPr>
        <w:t>--------- ----------- -------- --- ------</w:t>
      </w:r>
    </w:p>
    <w:p w14:paraId="6380965D" w14:textId="655D401D" w:rsidR="00F05FC8" w:rsidRPr="009E3C22" w:rsidRDefault="003A21E7" w:rsidP="00C61B1E">
      <w:pPr>
        <w:bidi/>
        <w:spacing w:before="120" w:line="240" w:lineRule="atLeast"/>
        <w:jc w:val="both"/>
        <w:rPr>
          <w:rFonts w:ascii="Dhivehi" w:hAnsi="Dhivehi" w:cs="Dhivehi"/>
          <w:lang w:bidi="dv-MV"/>
        </w:rPr>
      </w:pPr>
      <w:r>
        <w:rPr>
          <w:rFonts w:ascii="Dhivehi" w:hAnsi="Dhivehi" w:cs="Dhivehi" w:hint="cs"/>
          <w:rtl/>
          <w:lang w:bidi="dv-MV"/>
        </w:rPr>
        <w:t xml:space="preserve">      </w:t>
      </w:r>
      <w:r w:rsidR="00F05FC8" w:rsidRPr="009E3C22">
        <w:rPr>
          <w:rFonts w:ascii="Dhivehi" w:hAnsi="Dhivehi" w:cs="Dhivehi"/>
          <w:rtl/>
          <w:lang w:bidi="dv-MV"/>
        </w:rPr>
        <w:t>މަޤާމް:</w:t>
      </w:r>
      <w:r w:rsidR="00655A3F" w:rsidRPr="009E3C22">
        <w:rPr>
          <w:rFonts w:ascii="Dhivehi" w:hAnsi="Dhivehi" w:cs="Dhivehi"/>
          <w:sz w:val="20"/>
          <w:szCs w:val="20"/>
          <w:rtl/>
          <w:lang w:bidi="dv-MV"/>
        </w:rPr>
        <w:t>--------- ----------- -------- --- ------</w:t>
      </w:r>
    </w:p>
    <w:p w14:paraId="57155197" w14:textId="47C82C6E" w:rsidR="00D4478D" w:rsidRPr="009E3C22" w:rsidRDefault="003A21E7" w:rsidP="00D4478D">
      <w:pPr>
        <w:bidi/>
        <w:spacing w:before="120" w:line="240" w:lineRule="atLeast"/>
        <w:ind w:hanging="25"/>
        <w:jc w:val="both"/>
        <w:rPr>
          <w:rFonts w:ascii="Dhivehi" w:hAnsi="Dhivehi" w:cs="Dhivehi"/>
          <w:rtl/>
          <w:lang w:bidi="dv-MV"/>
        </w:rPr>
      </w:pPr>
      <w:r>
        <w:rPr>
          <w:rFonts w:ascii="Dhivehi" w:hAnsi="Dhivehi" w:cs="Dhivehi" w:hint="cs"/>
          <w:rtl/>
          <w:lang w:bidi="dv-MV"/>
        </w:rPr>
        <w:t xml:space="preserve">      </w:t>
      </w:r>
      <w:r w:rsidR="00D4478D" w:rsidRPr="009E3C22">
        <w:rPr>
          <w:rFonts w:ascii="Dhivehi" w:hAnsi="Dhivehi" w:cs="Dhivehi"/>
          <w:rtl/>
          <w:lang w:bidi="dv-MV"/>
        </w:rPr>
        <w:t>ތާރީޚް</w:t>
      </w:r>
      <w:r w:rsidR="00655A3F" w:rsidRPr="009E3C22">
        <w:rPr>
          <w:rFonts w:ascii="Dhivehi" w:hAnsi="Dhivehi" w:cs="Dhivehi"/>
          <w:rtl/>
          <w:lang w:bidi="dv-MV"/>
        </w:rPr>
        <w:t xml:space="preserve">: </w:t>
      </w:r>
      <w:r w:rsidR="00655A3F" w:rsidRPr="009E3C22">
        <w:rPr>
          <w:rFonts w:ascii="Dhivehi" w:hAnsi="Dhivehi" w:cs="Dhivehi"/>
          <w:sz w:val="20"/>
          <w:szCs w:val="20"/>
          <w:rtl/>
          <w:lang w:bidi="dv-MV"/>
        </w:rPr>
        <w:t>--------- ----------- -------- --- ------</w:t>
      </w:r>
    </w:p>
    <w:p w14:paraId="67E7E598" w14:textId="77777777" w:rsidR="00387EBA" w:rsidRPr="009E3C22" w:rsidRDefault="00387EBA" w:rsidP="00387EBA">
      <w:pPr>
        <w:bidi/>
        <w:spacing w:before="120" w:line="240" w:lineRule="atLeast"/>
        <w:jc w:val="both"/>
        <w:rPr>
          <w:rFonts w:ascii="Dhivehi" w:hAnsi="Dhivehi" w:cs="Dhivehi"/>
          <w:rtl/>
          <w:lang w:bidi="dv-MV"/>
        </w:rPr>
      </w:pPr>
    </w:p>
    <w:p w14:paraId="465FECF5" w14:textId="77777777" w:rsidR="00BF3EA5" w:rsidRPr="009E3C22" w:rsidRDefault="00BF3EA5" w:rsidP="00BF3EA5">
      <w:pPr>
        <w:tabs>
          <w:tab w:val="right" w:pos="5105"/>
        </w:tabs>
        <w:bidi/>
        <w:spacing w:before="120" w:line="240" w:lineRule="atLeast"/>
        <w:jc w:val="both"/>
        <w:rPr>
          <w:rFonts w:ascii="Dhivehi" w:hAnsi="Dhivehi" w:cs="Dhivehi"/>
          <w:rtl/>
          <w:lang w:bidi="dv-MV"/>
        </w:rPr>
      </w:pPr>
    </w:p>
    <w:p w14:paraId="69124CB1" w14:textId="77777777" w:rsidR="00BF3EA5" w:rsidRPr="009E3C22" w:rsidRDefault="00BF3EA5" w:rsidP="00BF3EA5">
      <w:pPr>
        <w:tabs>
          <w:tab w:val="right" w:pos="5105"/>
        </w:tabs>
        <w:bidi/>
        <w:spacing w:before="120" w:line="240" w:lineRule="atLeast"/>
        <w:jc w:val="both"/>
        <w:rPr>
          <w:rFonts w:ascii="Dhivehi" w:hAnsi="Dhivehi" w:cs="Dhivehi"/>
          <w:rtl/>
          <w:lang w:bidi="dv-MV"/>
        </w:rPr>
      </w:pPr>
      <w:r w:rsidRPr="009E3C22">
        <w:rPr>
          <w:rFonts w:ascii="Dhivehi" w:hAnsi="Dhivehi" w:cs="Dhivehi"/>
          <w:rtl/>
          <w:lang w:bidi="dv-MV"/>
        </w:rPr>
        <w:t>ނޯޓް:</w:t>
      </w:r>
    </w:p>
    <w:p w14:paraId="4DC058E2" w14:textId="2A98F0A7" w:rsidR="00B45BDB" w:rsidRPr="009E3C22" w:rsidRDefault="00BF3EA5" w:rsidP="00B45BDB">
      <w:pPr>
        <w:numPr>
          <w:ilvl w:val="0"/>
          <w:numId w:val="8"/>
        </w:numPr>
        <w:tabs>
          <w:tab w:val="right" w:pos="5105"/>
        </w:tabs>
        <w:bidi/>
        <w:spacing w:before="120" w:line="240" w:lineRule="atLeast"/>
        <w:jc w:val="both"/>
        <w:rPr>
          <w:rFonts w:ascii="Dhivehi" w:hAnsi="Dhivehi" w:cs="Dhivehi"/>
          <w:lang w:bidi="dv-MV"/>
        </w:rPr>
      </w:pPr>
      <w:r w:rsidRPr="009E3C22">
        <w:rPr>
          <w:rFonts w:ascii="Dhivehi" w:hAnsi="Dhivehi" w:cs="Dhivehi"/>
          <w:rtl/>
          <w:lang w:bidi="dv-MV"/>
        </w:rPr>
        <w:t>އަންދާސީ ހިސާބު ހުށަހަޅުއްވާއިރު ހުރިހާ ފަރާތް ތަކުންވެސް މި ފޯރމް ގައި ނުފުރާހުރި ހުރިހާ ބައެއް</w:t>
      </w:r>
      <w:r w:rsidR="00655A3F" w:rsidRPr="009E3C22">
        <w:rPr>
          <w:rFonts w:ascii="Dhivehi" w:hAnsi="Dhivehi" w:cs="Dhivehi"/>
          <w:rtl/>
          <w:lang w:bidi="dv-MV"/>
        </w:rPr>
        <w:t>(</w:t>
      </w:r>
      <w:r w:rsidRPr="009E3C22">
        <w:rPr>
          <w:rFonts w:ascii="Dhivehi" w:hAnsi="Dhivehi" w:cs="Dhivehi"/>
          <w:lang w:bidi="dv-MV"/>
        </w:rPr>
        <w:t xml:space="preserve"> </w:t>
      </w:r>
      <w:r w:rsidR="00655A3F" w:rsidRPr="009E3C22">
        <w:rPr>
          <w:rFonts w:ascii="Dhivehi" w:hAnsi="Dhivehi" w:cs="Dhivehi"/>
          <w:sz w:val="20"/>
          <w:szCs w:val="20"/>
          <w:rtl/>
          <w:lang w:bidi="dv-MV"/>
        </w:rPr>
        <w:t xml:space="preserve">--------- </w:t>
      </w:r>
      <w:r w:rsidR="00655A3F" w:rsidRPr="009E3C22">
        <w:rPr>
          <w:rFonts w:ascii="Dhivehi" w:hAnsi="Dhivehi" w:cs="Dhivehi"/>
          <w:rtl/>
          <w:lang w:bidi="dv-MV"/>
        </w:rPr>
        <w:t>)</w:t>
      </w:r>
      <w:r w:rsidR="00655A3F" w:rsidRPr="009E3C22">
        <w:rPr>
          <w:rFonts w:ascii="Dhivehi" w:hAnsi="Dhivehi" w:cs="Dhivehi"/>
          <w:lang w:val="en-US" w:bidi="dv-MV"/>
        </w:rPr>
        <w:t xml:space="preserve"> </w:t>
      </w:r>
      <w:r w:rsidRPr="009E3C22">
        <w:rPr>
          <w:rFonts w:ascii="Dhivehi" w:hAnsi="Dhivehi" w:cs="Dhivehi"/>
          <w:rtl/>
          <w:lang w:bidi="dv-MV"/>
        </w:rPr>
        <w:t>ފުރަން ވާނެއެވެ.</w:t>
      </w:r>
    </w:p>
    <w:p w14:paraId="5D2A289E" w14:textId="01A48F7C" w:rsidR="00CA28D5" w:rsidRPr="009E3C22" w:rsidRDefault="00B45BDB" w:rsidP="00EB48B0">
      <w:pPr>
        <w:numPr>
          <w:ilvl w:val="0"/>
          <w:numId w:val="8"/>
        </w:numPr>
        <w:tabs>
          <w:tab w:val="right" w:pos="5105"/>
        </w:tabs>
        <w:bidi/>
        <w:spacing w:before="120" w:line="240" w:lineRule="atLeast"/>
        <w:jc w:val="both"/>
        <w:rPr>
          <w:rFonts w:ascii="Dhivehi" w:hAnsi="Dhivehi" w:cs="Dhivehi"/>
          <w:rtl/>
          <w:lang w:bidi="dv-MV"/>
        </w:rPr>
      </w:pPr>
      <w:r w:rsidRPr="009E3C22">
        <w:rPr>
          <w:rFonts w:ascii="Dhivehi" w:hAnsi="Dhivehi" w:cs="Dhivehi"/>
          <w:caps/>
          <w:rtl/>
          <w:lang w:bidi="dv-MV"/>
        </w:rPr>
        <w:t xml:space="preserve">މިމަސައްކަތަށް އަގު ހުށައަޅުއްވަން ވާނީ، ކުރަންޖެހޭ މަސައްކަތާއި މަސައްކަތް ކުރަންޖެހޭ ފެންވަރު ރަނގަޅަށް ސާފުކުރެއްވުމަށްފަހުއެވެ. </w:t>
      </w:r>
    </w:p>
    <w:p w14:paraId="088986B1" w14:textId="77777777" w:rsidR="00BF3EA5" w:rsidRPr="009E3C22" w:rsidRDefault="00BF3EA5" w:rsidP="00BF3EA5">
      <w:pPr>
        <w:tabs>
          <w:tab w:val="right" w:pos="5105"/>
        </w:tabs>
        <w:bidi/>
        <w:spacing w:before="120" w:line="240" w:lineRule="atLeast"/>
        <w:ind w:left="720"/>
        <w:jc w:val="both"/>
        <w:rPr>
          <w:rFonts w:ascii="Dhivehi" w:hAnsi="Dhivehi" w:cs="Dhivehi"/>
          <w:lang w:bidi="dv-MV"/>
        </w:rPr>
      </w:pPr>
    </w:p>
    <w:p w14:paraId="1F00DB7E" w14:textId="77777777" w:rsidR="00690CA9" w:rsidRPr="009E3C22" w:rsidRDefault="00690CA9" w:rsidP="00690CA9">
      <w:pPr>
        <w:bidi/>
        <w:spacing w:before="120" w:line="240" w:lineRule="atLeast"/>
        <w:ind w:left="-25"/>
        <w:jc w:val="both"/>
        <w:rPr>
          <w:rFonts w:ascii="Dhivehi" w:hAnsi="Dhivehi" w:cs="Dhivehi"/>
          <w:b/>
          <w:bCs/>
          <w:u w:val="single"/>
          <w:lang w:bidi="dv-MV"/>
        </w:rPr>
      </w:pPr>
    </w:p>
    <w:p w14:paraId="7EF1242C" w14:textId="77777777" w:rsidR="00690CA9" w:rsidRPr="009E3C22" w:rsidRDefault="00690CA9" w:rsidP="00690CA9">
      <w:pPr>
        <w:bidi/>
        <w:spacing w:before="120" w:line="240" w:lineRule="atLeast"/>
        <w:ind w:left="-25"/>
        <w:jc w:val="both"/>
        <w:rPr>
          <w:rFonts w:ascii="Dhivehi" w:hAnsi="Dhivehi" w:cs="Dhivehi"/>
          <w:b/>
          <w:bCs/>
          <w:u w:val="single"/>
          <w:rtl/>
          <w:lang w:bidi="dv-MV"/>
        </w:rPr>
      </w:pPr>
    </w:p>
    <w:sectPr w:rsidR="00690CA9" w:rsidRPr="009E3C22" w:rsidSect="00862A85">
      <w:headerReference w:type="even" r:id="rId8"/>
      <w:footerReference w:type="default" r:id="rId9"/>
      <w:footerReference w:type="first" r:id="rId10"/>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C9110" w14:textId="77777777" w:rsidR="000E5B3C" w:rsidRDefault="000E5B3C">
      <w:r>
        <w:separator/>
      </w:r>
    </w:p>
  </w:endnote>
  <w:endnote w:type="continuationSeparator" w:id="0">
    <w:p w14:paraId="12E5C303" w14:textId="77777777" w:rsidR="000E5B3C" w:rsidRDefault="000E5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1"/>
    <w:family w:val="auto"/>
    <w:pitch w:val="variable"/>
    <w:sig w:usb0="00000000" w:usb1="00000000" w:usb2="00000100" w:usb3="00000000" w:csb0="00000000" w:csb1="00000000"/>
  </w:font>
  <w:font w:name="Dhivehi">
    <w:altName w:val="Mv Elaaf Lite"/>
    <w:panose1 w:val="02000500000000020004"/>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7599668"/>
      <w:docPartObj>
        <w:docPartGallery w:val="Page Numbers (Bottom of Page)"/>
        <w:docPartUnique/>
      </w:docPartObj>
    </w:sdtPr>
    <w:sdtEndPr>
      <w:rPr>
        <w:color w:val="7F7F7F" w:themeColor="background1" w:themeShade="7F"/>
        <w:spacing w:val="60"/>
      </w:rPr>
    </w:sdtEndPr>
    <w:sdtContent>
      <w:p w14:paraId="41E55F5D" w14:textId="619D370E" w:rsidR="005C247C" w:rsidRDefault="005C247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07E54" w:rsidRPr="00607E54">
          <w:rPr>
            <w:b/>
            <w:bCs/>
            <w:noProof/>
          </w:rPr>
          <w:t>-</w:t>
        </w:r>
        <w:r w:rsidR="00607E54">
          <w:rPr>
            <w:noProof/>
          </w:rPr>
          <w:t xml:space="preserve"> 2 -</w:t>
        </w:r>
        <w:r>
          <w:rPr>
            <w:b/>
            <w:bCs/>
            <w:noProof/>
          </w:rPr>
          <w:fldChar w:fldCharType="end"/>
        </w:r>
        <w:r>
          <w:rPr>
            <w:b/>
            <w:bCs/>
          </w:rPr>
          <w:t xml:space="preserve"> | </w:t>
        </w:r>
        <w:r>
          <w:rPr>
            <w:color w:val="7F7F7F" w:themeColor="background1" w:themeShade="7F"/>
            <w:spacing w:val="60"/>
          </w:rPr>
          <w:t>Page</w:t>
        </w:r>
      </w:p>
    </w:sdtContent>
  </w:sdt>
  <w:p w14:paraId="5575ED0F" w14:textId="77777777" w:rsidR="005C247C" w:rsidRDefault="005C24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5766138"/>
      <w:docPartObj>
        <w:docPartGallery w:val="Page Numbers (Bottom of Page)"/>
        <w:docPartUnique/>
      </w:docPartObj>
    </w:sdtPr>
    <w:sdtEndPr>
      <w:rPr>
        <w:color w:val="7F7F7F" w:themeColor="background1" w:themeShade="7F"/>
        <w:spacing w:val="60"/>
      </w:rPr>
    </w:sdtEndPr>
    <w:sdtContent>
      <w:p w14:paraId="58EC2E0B" w14:textId="17B1246B" w:rsidR="005C247C" w:rsidRDefault="005C247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07E54" w:rsidRPr="00607E54">
          <w:rPr>
            <w:b/>
            <w:bCs/>
            <w:noProof/>
          </w:rPr>
          <w:t>-</w:t>
        </w:r>
        <w:r w:rsidR="00607E54">
          <w:rPr>
            <w:noProof/>
          </w:rPr>
          <w:t xml:space="preserve"> 1 -</w:t>
        </w:r>
        <w:r>
          <w:rPr>
            <w:b/>
            <w:bCs/>
            <w:noProof/>
          </w:rPr>
          <w:fldChar w:fldCharType="end"/>
        </w:r>
        <w:r>
          <w:rPr>
            <w:b/>
            <w:bCs/>
          </w:rPr>
          <w:t xml:space="preserve"> | </w:t>
        </w:r>
        <w:r>
          <w:rPr>
            <w:color w:val="7F7F7F" w:themeColor="background1" w:themeShade="7F"/>
            <w:spacing w:val="60"/>
          </w:rPr>
          <w:t>Page</w:t>
        </w:r>
      </w:p>
    </w:sdtContent>
  </w:sdt>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6CB1E3" w14:textId="77777777" w:rsidR="000E5B3C" w:rsidRDefault="000E5B3C">
      <w:r>
        <w:separator/>
      </w:r>
    </w:p>
  </w:footnote>
  <w:footnote w:type="continuationSeparator" w:id="0">
    <w:p w14:paraId="6108ED2A" w14:textId="77777777" w:rsidR="000E5B3C" w:rsidRDefault="000E5B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0F0A2DA0"/>
    <w:multiLevelType w:val="multilevel"/>
    <w:tmpl w:val="62B40EF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5">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8">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9">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2">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11"/>
  </w:num>
  <w:num w:numId="3">
    <w:abstractNumId w:val="0"/>
  </w:num>
  <w:num w:numId="4">
    <w:abstractNumId w:val="7"/>
  </w:num>
  <w:num w:numId="5">
    <w:abstractNumId w:val="4"/>
  </w:num>
  <w:num w:numId="6">
    <w:abstractNumId w:val="13"/>
  </w:num>
  <w:num w:numId="7">
    <w:abstractNumId w:val="14"/>
  </w:num>
  <w:num w:numId="8">
    <w:abstractNumId w:val="6"/>
  </w:num>
  <w:num w:numId="9">
    <w:abstractNumId w:val="9"/>
  </w:num>
  <w:num w:numId="10">
    <w:abstractNumId w:val="10"/>
  </w:num>
  <w:num w:numId="11">
    <w:abstractNumId w:val="1"/>
  </w:num>
  <w:num w:numId="12">
    <w:abstractNumId w:val="5"/>
  </w:num>
  <w:num w:numId="13">
    <w:abstractNumId w:val="12"/>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qwUAn4W/WS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467C9"/>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309D"/>
    <w:rsid w:val="000B41AE"/>
    <w:rsid w:val="000B477A"/>
    <w:rsid w:val="000C4007"/>
    <w:rsid w:val="000C637C"/>
    <w:rsid w:val="000C7CCC"/>
    <w:rsid w:val="000D37FD"/>
    <w:rsid w:val="000D57FA"/>
    <w:rsid w:val="000E38E8"/>
    <w:rsid w:val="000E5777"/>
    <w:rsid w:val="000E5B3C"/>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053A"/>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ACD"/>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A21E7"/>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508"/>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2A65"/>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185E"/>
    <w:rsid w:val="005644D3"/>
    <w:rsid w:val="00567837"/>
    <w:rsid w:val="005710CC"/>
    <w:rsid w:val="005720FA"/>
    <w:rsid w:val="00574E6E"/>
    <w:rsid w:val="005772BD"/>
    <w:rsid w:val="005806D5"/>
    <w:rsid w:val="005813DC"/>
    <w:rsid w:val="00583D45"/>
    <w:rsid w:val="00584AD6"/>
    <w:rsid w:val="00590225"/>
    <w:rsid w:val="00591921"/>
    <w:rsid w:val="00596840"/>
    <w:rsid w:val="005A580E"/>
    <w:rsid w:val="005B3DF7"/>
    <w:rsid w:val="005C14A3"/>
    <w:rsid w:val="005C247C"/>
    <w:rsid w:val="005C498A"/>
    <w:rsid w:val="005C4CDF"/>
    <w:rsid w:val="005D3471"/>
    <w:rsid w:val="005D49DC"/>
    <w:rsid w:val="005E23C5"/>
    <w:rsid w:val="005F21E5"/>
    <w:rsid w:val="005F5BBC"/>
    <w:rsid w:val="006027F9"/>
    <w:rsid w:val="0060426B"/>
    <w:rsid w:val="006060C9"/>
    <w:rsid w:val="00607E54"/>
    <w:rsid w:val="00610443"/>
    <w:rsid w:val="006118A8"/>
    <w:rsid w:val="0061239F"/>
    <w:rsid w:val="00617615"/>
    <w:rsid w:val="00620244"/>
    <w:rsid w:val="00632EED"/>
    <w:rsid w:val="006340A1"/>
    <w:rsid w:val="00635171"/>
    <w:rsid w:val="006378D9"/>
    <w:rsid w:val="00644374"/>
    <w:rsid w:val="00646C9B"/>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1C"/>
    <w:rsid w:val="00683D79"/>
    <w:rsid w:val="006844F2"/>
    <w:rsid w:val="0069098D"/>
    <w:rsid w:val="00690CA9"/>
    <w:rsid w:val="006911D6"/>
    <w:rsid w:val="00691CFB"/>
    <w:rsid w:val="006926F2"/>
    <w:rsid w:val="006932A2"/>
    <w:rsid w:val="00694DD9"/>
    <w:rsid w:val="00697933"/>
    <w:rsid w:val="00697A77"/>
    <w:rsid w:val="006A11B6"/>
    <w:rsid w:val="006A2421"/>
    <w:rsid w:val="006A3DD2"/>
    <w:rsid w:val="006A4FC3"/>
    <w:rsid w:val="006A5A96"/>
    <w:rsid w:val="006B2B81"/>
    <w:rsid w:val="006B5B65"/>
    <w:rsid w:val="006B69CC"/>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A4967"/>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6662"/>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3979"/>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26BF"/>
    <w:rsid w:val="009656E1"/>
    <w:rsid w:val="00967151"/>
    <w:rsid w:val="009709FA"/>
    <w:rsid w:val="009719D3"/>
    <w:rsid w:val="00983A72"/>
    <w:rsid w:val="009870E0"/>
    <w:rsid w:val="00991D3D"/>
    <w:rsid w:val="0099340B"/>
    <w:rsid w:val="0099608E"/>
    <w:rsid w:val="009960C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3C22"/>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332B"/>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5BDB"/>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96D9E"/>
    <w:rsid w:val="00BA316F"/>
    <w:rsid w:val="00BA56FC"/>
    <w:rsid w:val="00BB1849"/>
    <w:rsid w:val="00BB3359"/>
    <w:rsid w:val="00BB5AF3"/>
    <w:rsid w:val="00BC039D"/>
    <w:rsid w:val="00BC2724"/>
    <w:rsid w:val="00BD0C3D"/>
    <w:rsid w:val="00BD3EC7"/>
    <w:rsid w:val="00BE2BB1"/>
    <w:rsid w:val="00BE527B"/>
    <w:rsid w:val="00BE5591"/>
    <w:rsid w:val="00BF2611"/>
    <w:rsid w:val="00BF3EA5"/>
    <w:rsid w:val="00BF458E"/>
    <w:rsid w:val="00BF46B6"/>
    <w:rsid w:val="00BF4F9A"/>
    <w:rsid w:val="00BF540B"/>
    <w:rsid w:val="00C0004E"/>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28D5"/>
    <w:rsid w:val="00CA7DD4"/>
    <w:rsid w:val="00CB1321"/>
    <w:rsid w:val="00CB2A9E"/>
    <w:rsid w:val="00CB36B6"/>
    <w:rsid w:val="00CB49B8"/>
    <w:rsid w:val="00CB4FA5"/>
    <w:rsid w:val="00CB6BAC"/>
    <w:rsid w:val="00CB7F11"/>
    <w:rsid w:val="00CC3DA4"/>
    <w:rsid w:val="00CC5272"/>
    <w:rsid w:val="00CC7A2B"/>
    <w:rsid w:val="00CD1CDB"/>
    <w:rsid w:val="00CD2F77"/>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526C8"/>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C6927"/>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B48B0"/>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47F7"/>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link w:val="FooterChar"/>
    <w:uiPriority w:val="99"/>
    <w:rsid w:val="007334F2"/>
    <w:pPr>
      <w:tabs>
        <w:tab w:val="center" w:pos="4320"/>
        <w:tab w:val="right" w:pos="8640"/>
      </w:tabs>
    </w:pPr>
  </w:style>
  <w:style w:type="table" w:styleId="TableGrid">
    <w:name w:val="Table Grid"/>
    <w:basedOn w:val="TableNormal"/>
    <w:rsid w:val="00A836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 w:type="character" w:customStyle="1" w:styleId="FooterChar">
    <w:name w:val="Footer Char"/>
    <w:basedOn w:val="DefaultParagraphFont"/>
    <w:link w:val="Footer"/>
    <w:uiPriority w:val="99"/>
    <w:rsid w:val="005C247C"/>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2626C-1E3F-4E92-ACD2-AFC180931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2</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Nadhiya</cp:lastModifiedBy>
  <cp:revision>199</cp:revision>
  <cp:lastPrinted>2023-02-20T06:41:00Z</cp:lastPrinted>
  <dcterms:created xsi:type="dcterms:W3CDTF">2014-01-29T14:30:00Z</dcterms:created>
  <dcterms:modified xsi:type="dcterms:W3CDTF">2026-04-30T08:31:00Z</dcterms:modified>
</cp:coreProperties>
</file>